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6"/>
        <w:gridCol w:w="4928"/>
      </w:tblGrid>
      <w:tr w:rsidR="007906AF" w14:paraId="703454AD" w14:textId="77777777" w:rsidTr="007906AF">
        <w:tc>
          <w:tcPr>
            <w:tcW w:w="23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43A9E0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F793DB9" wp14:editId="3941ADE3">
                  <wp:extent cx="1028700" cy="1028700"/>
                  <wp:effectExtent l="0" t="0" r="0" b="0"/>
                  <wp:docPr id="1" name="Picture 1" descr="cid:image001.jpg@01D3E1F2.B4A565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1.jpg@01D3E1F2.B4A565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D8CC2C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  <w:p w14:paraId="161D66A4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92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74CF7" w14:textId="77777777" w:rsidR="007906AF" w:rsidRDefault="007906AF">
            <w:pPr>
              <w:pStyle w:val="Heading1"/>
              <w:rPr>
                <w:rFonts w:eastAsia="Times New Roman"/>
                <w:color w:val="00A1DA"/>
                <w:sz w:val="24"/>
                <w:szCs w:val="24"/>
              </w:rPr>
            </w:pPr>
            <w:r>
              <w:rPr>
                <w:rFonts w:eastAsia="Times New Roman"/>
                <w:color w:val="00A1DA"/>
                <w:sz w:val="24"/>
                <w:szCs w:val="24"/>
              </w:rPr>
              <w:t>Supervision Meeting Notes</w:t>
            </w: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63"/>
              <w:gridCol w:w="939"/>
              <w:gridCol w:w="1158"/>
              <w:gridCol w:w="939"/>
            </w:tblGrid>
            <w:tr w:rsidR="007906AF" w14:paraId="5662CF80" w14:textId="77777777">
              <w:trPr>
                <w:trHeight w:val="538"/>
              </w:trPr>
              <w:tc>
                <w:tcPr>
                  <w:tcW w:w="11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A5059BA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Taught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1777467252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678EFEAC" w14:textId="7E3B91FC" w:rsidR="007906AF" w:rsidRDefault="008737FA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115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3CD0A79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Research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89281331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1C17C164" w14:textId="77777777" w:rsidR="007906AF" w:rsidRDefault="000A4C6B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</w:tr>
          </w:tbl>
          <w:p w14:paraId="27BF47DB" w14:textId="77777777" w:rsidR="007906AF" w:rsidRDefault="007906AF">
            <w:pP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</w:tr>
    </w:tbl>
    <w:p w14:paraId="22A172ED" w14:textId="77777777" w:rsidR="007906AF" w:rsidRDefault="007906AF" w:rsidP="007906AF">
      <w:pPr>
        <w:rPr>
          <w:rFonts w:ascii="Times New Roman" w:hAnsi="Times New Roman"/>
          <w:vanish/>
          <w:sz w:val="24"/>
          <w:szCs w:val="24"/>
          <w:lang w:eastAsia="en-GB"/>
        </w:rPr>
      </w:pPr>
    </w:p>
    <w:tbl>
      <w:tblPr>
        <w:tblW w:w="8959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144"/>
        <w:gridCol w:w="705"/>
        <w:gridCol w:w="1162"/>
        <w:gridCol w:w="821"/>
        <w:gridCol w:w="2431"/>
        <w:gridCol w:w="592"/>
      </w:tblGrid>
      <w:tr w:rsidR="007906AF" w14:paraId="3FD16DEC" w14:textId="77777777" w:rsidTr="002C170C">
        <w:tc>
          <w:tcPr>
            <w:tcW w:w="21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2AE2A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ame</w:t>
            </w:r>
          </w:p>
        </w:tc>
        <w:tc>
          <w:tcPr>
            <w:tcW w:w="6855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0405A" w14:textId="6AE83AB9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os Anastasopoulos</w:t>
            </w:r>
          </w:p>
        </w:tc>
      </w:tr>
      <w:tr w:rsidR="007906AF" w14:paraId="56396660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72DD89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umbe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9B2B4" w14:textId="295197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9980</w:t>
            </w:r>
          </w:p>
        </w:tc>
      </w:tr>
      <w:tr w:rsidR="007906AF" w14:paraId="7CD837E8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19598C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468C" w14:textId="686818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c Astronautics and Space Engineering</w:t>
            </w:r>
          </w:p>
        </w:tc>
      </w:tr>
      <w:tr w:rsidR="007906AF" w14:paraId="3D2403A4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E5B153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08250" w14:textId="45004267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r.</w:t>
            </w:r>
            <w:proofErr w:type="spellEnd"/>
            <w:r>
              <w:rPr>
                <w:rFonts w:ascii="Arial" w:hAnsi="Arial" w:cs="Arial"/>
              </w:rPr>
              <w:t xml:space="preserve"> Nicola Garzaniti</w:t>
            </w:r>
          </w:p>
        </w:tc>
      </w:tr>
      <w:tr w:rsidR="007906AF" w14:paraId="2FB79439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AC767B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Meeting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A2699" w14:textId="0B40E76E" w:rsidR="007906AF" w:rsidRDefault="005E1B76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  <w:r w:rsidR="00DA76FC">
              <w:rPr>
                <w:rFonts w:ascii="Arial" w:hAnsi="Arial" w:cs="Arial"/>
              </w:rPr>
              <w:t>/</w:t>
            </w:r>
            <w:r w:rsidR="00B81B1D">
              <w:rPr>
                <w:rFonts w:ascii="Arial" w:hAnsi="Arial" w:cs="Arial"/>
              </w:rPr>
              <w:t>6</w:t>
            </w:r>
            <w:r w:rsidR="00DA76FC">
              <w:rPr>
                <w:rFonts w:ascii="Arial" w:hAnsi="Arial" w:cs="Arial"/>
              </w:rPr>
              <w:t>/2023</w:t>
            </w:r>
          </w:p>
        </w:tc>
      </w:tr>
      <w:tr w:rsidR="00F765AB" w14:paraId="57508094" w14:textId="77777777" w:rsidTr="00A45FFA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E23FA" w14:textId="77777777" w:rsidR="00F765AB" w:rsidRPr="00C32E19" w:rsidRDefault="00F765AB" w:rsidP="00F765AB">
            <w:pPr>
              <w:spacing w:line="360" w:lineRule="auto"/>
              <w:rPr>
                <w:rFonts w:ascii="Arial" w:hAnsi="Arial" w:cs="Arial"/>
              </w:rPr>
            </w:pPr>
            <w:r w:rsidRPr="00C32E19">
              <w:rPr>
                <w:rFonts w:ascii="Arial" w:hAnsi="Arial" w:cs="Arial"/>
              </w:rPr>
              <w:t>Meeting by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76FC6C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In person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468091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34BE8377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C649F8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Teleph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718046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51106B7C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24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F85D51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Skype</w:t>
            </w:r>
            <w:r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ebconferencing</w:t>
            </w:r>
            <w:proofErr w:type="spellEnd"/>
          </w:p>
        </w:tc>
        <w:sdt>
          <w:sdtPr>
            <w:rPr>
              <w:rFonts w:ascii="Arial" w:hAnsi="Arial" w:cs="Arial"/>
              <w:sz w:val="26"/>
              <w:szCs w:val="26"/>
            </w:rPr>
            <w:id w:val="-13147077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C20F47F" w14:textId="42E8FF22" w:rsidR="00F765AB" w:rsidRPr="00C32E19" w:rsidRDefault="008737FA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☒</w:t>
                </w:r>
              </w:p>
            </w:tc>
          </w:sdtContent>
        </w:sdt>
      </w:tr>
    </w:tbl>
    <w:p w14:paraId="4661A2CE" w14:textId="77777777" w:rsidR="007906AF" w:rsidRDefault="007906AF" w:rsidP="007906AF">
      <w:pPr>
        <w:rPr>
          <w:rFonts w:ascii="Arial" w:hAnsi="Arial" w:cs="Arial"/>
        </w:rPr>
      </w:pPr>
    </w:p>
    <w:tbl>
      <w:tblPr>
        <w:tblW w:w="909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3"/>
      </w:tblGrid>
      <w:tr w:rsidR="007906AF" w14:paraId="2B029AE3" w14:textId="77777777" w:rsidTr="0067791E">
        <w:trPr>
          <w:trHeight w:val="416"/>
        </w:trPr>
        <w:tc>
          <w:tcPr>
            <w:tcW w:w="90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F8809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isions / Actions agreed and by whom</w:t>
            </w:r>
          </w:p>
        </w:tc>
      </w:tr>
      <w:tr w:rsidR="007906AF" w:rsidRPr="004F1BC3" w14:paraId="0274C431" w14:textId="77777777" w:rsidTr="0067791E">
        <w:trPr>
          <w:trHeight w:val="7702"/>
        </w:trPr>
        <w:tc>
          <w:tcPr>
            <w:tcW w:w="90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C0435" w14:textId="54C67F2A" w:rsidR="00A33D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153443">
              <w:rPr>
                <w:rFonts w:asciiTheme="minorHAnsi" w:hAnsiTheme="minorHAnsi"/>
              </w:rPr>
              <w:t>Subject:</w:t>
            </w:r>
            <w:r w:rsidRPr="00153443">
              <w:rPr>
                <w:rFonts w:asciiTheme="minorHAnsi" w:hAnsiTheme="minorHAnsi"/>
              </w:rPr>
              <w:tab/>
            </w:r>
            <w:r>
              <w:rPr>
                <w:rFonts w:asciiTheme="minorHAnsi" w:hAnsiTheme="minorHAnsi"/>
              </w:rPr>
              <w:t>Status check</w:t>
            </w:r>
          </w:p>
          <w:p w14:paraId="57AA6C93" w14:textId="77777777" w:rsidR="00A33D43" w:rsidRPr="003773F9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3773F9">
              <w:rPr>
                <w:rFonts w:asciiTheme="minorHAnsi" w:hAnsiTheme="minorHAnsi"/>
              </w:rPr>
              <w:t>Venue:</w:t>
            </w:r>
            <w:r w:rsidRPr="003773F9">
              <w:rPr>
                <w:rFonts w:asciiTheme="minorHAnsi" w:hAnsiTheme="minorHAnsi"/>
              </w:rPr>
              <w:tab/>
              <w:t xml:space="preserve">MS Team </w:t>
            </w:r>
          </w:p>
          <w:p w14:paraId="40141F0A" w14:textId="77777777" w:rsidR="00A33D43" w:rsidRPr="0045139D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  <w:lang w:val="it-IT"/>
              </w:rPr>
            </w:pPr>
            <w:r w:rsidRPr="0045139D">
              <w:rPr>
                <w:rFonts w:asciiTheme="minorHAnsi" w:hAnsiTheme="minorHAnsi"/>
                <w:lang w:val="it-IT"/>
              </w:rPr>
              <w:t>Participants</w:t>
            </w:r>
            <w:r w:rsidRPr="0045139D">
              <w:rPr>
                <w:rFonts w:asciiTheme="minorHAnsi" w:hAnsiTheme="minorHAnsi"/>
                <w:lang w:val="it-IT"/>
              </w:rPr>
              <w:tab/>
              <w:t>Dr Nicola Garzaniti (CRA)</w:t>
            </w:r>
          </w:p>
          <w:p w14:paraId="5EF7A217" w14:textId="061A7191" w:rsidR="00A33D43" w:rsidRPr="001534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45139D">
              <w:rPr>
                <w:rFonts w:asciiTheme="minorHAnsi" w:hAnsiTheme="minorHAnsi"/>
                <w:lang w:val="it-IT"/>
              </w:rPr>
              <w:tab/>
            </w:r>
            <w:r w:rsidRPr="00153443">
              <w:rPr>
                <w:rFonts w:asciiTheme="minorHAnsi" w:hAnsiTheme="minorHAnsi"/>
              </w:rPr>
              <w:t>M</w:t>
            </w:r>
            <w:r>
              <w:rPr>
                <w:rFonts w:asciiTheme="minorHAnsi" w:hAnsiTheme="minorHAnsi"/>
              </w:rPr>
              <w:t xml:space="preserve">r Marios </w:t>
            </w:r>
            <w:r w:rsidRPr="00A33D43">
              <w:rPr>
                <w:rFonts w:asciiTheme="minorHAnsi" w:hAnsiTheme="minorHAnsi"/>
              </w:rPr>
              <w:t xml:space="preserve">Anastasopoulos </w:t>
            </w:r>
            <w:r w:rsidRPr="00153443">
              <w:rPr>
                <w:rFonts w:asciiTheme="minorHAnsi" w:hAnsiTheme="minorHAnsi"/>
              </w:rPr>
              <w:t>(CRA)</w:t>
            </w:r>
          </w:p>
          <w:p w14:paraId="687423C8" w14:textId="77777777" w:rsidR="00375E73" w:rsidRDefault="00375E73" w:rsidP="003773F9">
            <w:pPr>
              <w:rPr>
                <w:rFonts w:asciiTheme="minorHAnsi" w:hAnsiTheme="minorHAnsi"/>
              </w:rPr>
            </w:pPr>
          </w:p>
          <w:p w14:paraId="10D6F77F" w14:textId="77777777" w:rsidR="00F95DA4" w:rsidRDefault="00F95DA4" w:rsidP="005E1B76">
            <w:p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eviewed the results of models with stacked LSTM layers. The predictions are good on the peak values that we are mostly interested in, </w:t>
            </w:r>
            <w:proofErr w:type="gramStart"/>
            <w:r>
              <w:rPr>
                <w:rFonts w:asciiTheme="minorHAnsi" w:hAnsiTheme="minorHAnsi"/>
              </w:rPr>
              <w:t>in order to</w:t>
            </w:r>
            <w:proofErr w:type="gramEnd"/>
            <w:r>
              <w:rPr>
                <w:rFonts w:asciiTheme="minorHAnsi" w:hAnsiTheme="minorHAnsi"/>
              </w:rPr>
              <w:t xml:space="preserve"> predict when the desaturation of the wheels is needed and to produce the ticket. There might be a limitation to the model in the middle and lower values, but this could be fixed either with additional LSTM layers, or a different type of layer such as the Bidirectional LSTM layer.</w:t>
            </w:r>
          </w:p>
          <w:p w14:paraId="0A0D80A4" w14:textId="77777777" w:rsidR="00917C29" w:rsidRDefault="00917C29" w:rsidP="005E1B76">
            <w:pPr>
              <w:contextualSpacing/>
              <w:rPr>
                <w:rFonts w:asciiTheme="minorHAnsi" w:hAnsiTheme="minorHAnsi"/>
              </w:rPr>
            </w:pPr>
          </w:p>
          <w:p w14:paraId="5B37B885" w14:textId="3C84ADD5" w:rsidR="00917C29" w:rsidRDefault="00917C29" w:rsidP="005E1B76">
            <w:p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iscussed how the ticket is going to be produced, from a perspective of a block diagram. Set a threshold and scan the predictions to check if this threshold is being reached. </w:t>
            </w:r>
            <w:proofErr w:type="gramStart"/>
            <w:r>
              <w:rPr>
                <w:rFonts w:asciiTheme="minorHAnsi" w:hAnsiTheme="minorHAnsi"/>
              </w:rPr>
              <w:t>Also</w:t>
            </w:r>
            <w:proofErr w:type="gramEnd"/>
            <w:r>
              <w:rPr>
                <w:rFonts w:asciiTheme="minorHAnsi" w:hAnsiTheme="minorHAnsi"/>
              </w:rPr>
              <w:t xml:space="preserve"> a suggestion is to study one report from Hellas Sat about the operation of wheel unloading.</w:t>
            </w:r>
            <w:r w:rsidR="0054244D">
              <w:rPr>
                <w:rFonts w:asciiTheme="minorHAnsi" w:hAnsiTheme="minorHAnsi"/>
              </w:rPr>
              <w:t xml:space="preserve"> Start working on the ticket production in parallel with finalizing the model for the predictions.</w:t>
            </w:r>
          </w:p>
          <w:p w14:paraId="654A8BC5" w14:textId="77777777" w:rsidR="005C29DB" w:rsidRDefault="005C29DB" w:rsidP="005E1B76">
            <w:pPr>
              <w:contextualSpacing/>
              <w:rPr>
                <w:rFonts w:asciiTheme="minorHAnsi" w:hAnsiTheme="minorHAnsi"/>
              </w:rPr>
            </w:pPr>
          </w:p>
          <w:p w14:paraId="53CD6370" w14:textId="0240A0AE" w:rsidR="0067791E" w:rsidRDefault="002977BD" w:rsidP="005E1B76">
            <w:p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iscussed the structure of the thesis: </w:t>
            </w:r>
            <w:r w:rsidR="004C6B3F">
              <w:rPr>
                <w:rFonts w:asciiTheme="minorHAnsi" w:hAnsiTheme="minorHAnsi"/>
              </w:rPr>
              <w:t xml:space="preserve">1) Introduction: </w:t>
            </w:r>
            <w:r w:rsidR="004C6B3F" w:rsidRPr="004C6B3F">
              <w:rPr>
                <w:rFonts w:asciiTheme="minorHAnsi" w:hAnsiTheme="minorHAnsi"/>
              </w:rPr>
              <w:t xml:space="preserve">introduce the problem </w:t>
            </w:r>
            <w:r w:rsidR="004C6B3F">
              <w:rPr>
                <w:rFonts w:asciiTheme="minorHAnsi" w:hAnsiTheme="minorHAnsi"/>
              </w:rPr>
              <w:t>and</w:t>
            </w:r>
            <w:r w:rsidR="004C6B3F" w:rsidRPr="004C6B3F">
              <w:rPr>
                <w:rFonts w:asciiTheme="minorHAnsi" w:hAnsiTheme="minorHAnsi"/>
              </w:rPr>
              <w:t xml:space="preserve"> explain why you're doing what you are doing and what are the research question. The aim, the objective, the structure of the thesis</w:t>
            </w:r>
            <w:r w:rsidR="004C6B3F">
              <w:rPr>
                <w:rFonts w:asciiTheme="minorHAnsi" w:hAnsiTheme="minorHAnsi"/>
              </w:rPr>
              <w:t xml:space="preserve">. 2) </w:t>
            </w:r>
            <w:r w:rsidR="004C6B3F" w:rsidRPr="004C6B3F">
              <w:rPr>
                <w:rFonts w:asciiTheme="minorHAnsi" w:hAnsiTheme="minorHAnsi"/>
              </w:rPr>
              <w:t>Literature review</w:t>
            </w:r>
            <w:r w:rsidR="004C6B3F">
              <w:rPr>
                <w:rFonts w:asciiTheme="minorHAnsi" w:hAnsiTheme="minorHAnsi"/>
              </w:rPr>
              <w:t xml:space="preserve">: </w:t>
            </w:r>
            <w:r w:rsidR="00751FAF">
              <w:rPr>
                <w:rFonts w:asciiTheme="minorHAnsi" w:hAnsiTheme="minorHAnsi"/>
              </w:rPr>
              <w:t>back</w:t>
            </w:r>
            <w:r w:rsidR="004C6B3F" w:rsidRPr="004C6B3F">
              <w:rPr>
                <w:rFonts w:asciiTheme="minorHAnsi" w:hAnsiTheme="minorHAnsi"/>
              </w:rPr>
              <w:t>ground information</w:t>
            </w:r>
            <w:r w:rsidR="00751FAF">
              <w:rPr>
                <w:rFonts w:asciiTheme="minorHAnsi" w:hAnsiTheme="minorHAnsi"/>
              </w:rPr>
              <w:t>,</w:t>
            </w:r>
            <w:r w:rsidR="004C6B3F" w:rsidRPr="004C6B3F">
              <w:rPr>
                <w:rFonts w:asciiTheme="minorHAnsi" w:hAnsiTheme="minorHAnsi"/>
              </w:rPr>
              <w:t xml:space="preserve"> what has been done in the field? How</w:t>
            </w:r>
            <w:r w:rsidR="0067791E">
              <w:rPr>
                <w:rFonts w:asciiTheme="minorHAnsi" w:hAnsiTheme="minorHAnsi"/>
              </w:rPr>
              <w:t xml:space="preserve"> is </w:t>
            </w:r>
            <w:r w:rsidR="004C6B3F" w:rsidRPr="004C6B3F">
              <w:rPr>
                <w:rFonts w:asciiTheme="minorHAnsi" w:hAnsiTheme="minorHAnsi"/>
              </w:rPr>
              <w:t xml:space="preserve"> the problem tackled today?</w:t>
            </w:r>
            <w:r w:rsidR="00751FAF">
              <w:rPr>
                <w:rFonts w:asciiTheme="minorHAnsi" w:hAnsiTheme="minorHAnsi"/>
              </w:rPr>
              <w:t xml:space="preserve"> Some information about the satellite subsystems that are relevant to the problem 3) Methodology 4) Results: could compare the way I solved the problem with the traditional solution and explain why my way is better</w:t>
            </w:r>
            <w:r w:rsidR="00757084">
              <w:rPr>
                <w:rFonts w:asciiTheme="minorHAnsi" w:hAnsiTheme="minorHAnsi"/>
              </w:rPr>
              <w:t xml:space="preserve">( Verification &amp; Validation) 5) Conclusion : summarize what I have done, the contribution, acknowledge the limitations, future </w:t>
            </w:r>
            <w:proofErr w:type="gramStart"/>
            <w:r w:rsidR="00757084">
              <w:rPr>
                <w:rFonts w:asciiTheme="minorHAnsi" w:hAnsiTheme="minorHAnsi"/>
              </w:rPr>
              <w:t>work</w:t>
            </w:r>
            <w:proofErr w:type="gramEnd"/>
          </w:p>
          <w:p w14:paraId="0A3AFDFD" w14:textId="77777777" w:rsidR="00A04516" w:rsidRDefault="00A04516" w:rsidP="005E1B76">
            <w:pPr>
              <w:contextualSpacing/>
              <w:rPr>
                <w:rFonts w:asciiTheme="minorHAnsi" w:hAnsiTheme="minorHAnsi"/>
              </w:rPr>
            </w:pPr>
          </w:p>
          <w:p w14:paraId="569BC482" w14:textId="77777777" w:rsidR="00A04516" w:rsidRDefault="00A04516" w:rsidP="005E1B76">
            <w:pPr>
              <w:contextualSpacing/>
              <w:rPr>
                <w:rFonts w:asciiTheme="minorHAnsi" w:hAnsiTheme="minorHAnsi"/>
              </w:rPr>
            </w:pPr>
          </w:p>
          <w:p w14:paraId="096CADC3" w14:textId="77777777" w:rsidR="0067791E" w:rsidRPr="00866490" w:rsidRDefault="0067791E" w:rsidP="0067791E">
            <w:pPr>
              <w:rPr>
                <w:rFonts w:asciiTheme="minorHAnsi" w:hAnsiTheme="minorHAnsi"/>
                <w:i/>
                <w:iCs/>
              </w:rPr>
            </w:pPr>
            <w:r w:rsidRPr="00866490">
              <w:rPr>
                <w:rFonts w:asciiTheme="minorHAnsi" w:hAnsiTheme="minorHAnsi"/>
                <w:i/>
                <w:iCs/>
              </w:rPr>
              <w:t>Actions for the next meeting</w:t>
            </w:r>
          </w:p>
          <w:p w14:paraId="2952BECC" w14:textId="648EDAD3" w:rsidR="0067791E" w:rsidRDefault="0067791E" w:rsidP="0067791E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ry adding additional layers to improve the middle and low values on the </w:t>
            </w:r>
            <w:proofErr w:type="gramStart"/>
            <w:r>
              <w:rPr>
                <w:rFonts w:asciiTheme="minorHAnsi" w:hAnsiTheme="minorHAnsi"/>
              </w:rPr>
              <w:t>predictions</w:t>
            </w:r>
            <w:proofErr w:type="gramEnd"/>
          </w:p>
          <w:p w14:paraId="666E7159" w14:textId="4EEBD54A" w:rsidR="0067791E" w:rsidRDefault="0067791E" w:rsidP="0067791E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Get a report from Hellas Sat of a wheel unloading </w:t>
            </w:r>
            <w:proofErr w:type="gramStart"/>
            <w:r w:rsidR="00B561AE">
              <w:rPr>
                <w:rFonts w:asciiTheme="minorHAnsi" w:hAnsiTheme="minorHAnsi"/>
              </w:rPr>
              <w:t>manoeuvre</w:t>
            </w:r>
            <w:proofErr w:type="gramEnd"/>
          </w:p>
          <w:p w14:paraId="1DFCB33C" w14:textId="4ACFD8B2" w:rsidR="0067791E" w:rsidRPr="0067791E" w:rsidRDefault="0067791E" w:rsidP="0067791E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tart working in the ticket production</w:t>
            </w:r>
          </w:p>
        </w:tc>
      </w:tr>
      <w:tr w:rsidR="007906AF" w14:paraId="477AAE74" w14:textId="77777777" w:rsidTr="0067791E">
        <w:trPr>
          <w:trHeight w:val="247"/>
        </w:trPr>
        <w:tc>
          <w:tcPr>
            <w:tcW w:w="90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7328A" w14:textId="77777777" w:rsidR="007906AF" w:rsidRDefault="007906AF">
            <w:pPr>
              <w:rPr>
                <w:rFonts w:ascii="Arial" w:hAnsi="Arial" w:cs="Arial"/>
              </w:rPr>
            </w:pPr>
          </w:p>
        </w:tc>
      </w:tr>
    </w:tbl>
    <w:p w14:paraId="48836C36" w14:textId="77777777" w:rsidR="007906AF" w:rsidRDefault="007906AF" w:rsidP="007906AF">
      <w:pPr>
        <w:rPr>
          <w:rFonts w:ascii="Arial" w:hAnsi="Arial" w:cs="Arial"/>
          <w:b/>
          <w:bCs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1646805F" w14:textId="77777777" w:rsidTr="007906AF">
        <w:trPr>
          <w:trHeight w:val="408"/>
        </w:trPr>
        <w:tc>
          <w:tcPr>
            <w:tcW w:w="93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B25D0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Date of next meeting</w:t>
            </w:r>
          </w:p>
        </w:tc>
      </w:tr>
      <w:tr w:rsidR="007906AF" w14:paraId="7CFF9233" w14:textId="77777777" w:rsidTr="00260FCB">
        <w:tc>
          <w:tcPr>
            <w:tcW w:w="934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76DE4" w14:textId="77777777" w:rsidR="007906AF" w:rsidRPr="00C32E19" w:rsidRDefault="007906AF">
            <w:pPr>
              <w:pStyle w:val="ListParagraph"/>
              <w:ind w:left="360" w:hanging="360"/>
              <w:contextualSpacing/>
              <w:rPr>
                <w:rFonts w:asciiTheme="minorHAnsi" w:hAnsiTheme="minorHAnsi" w:cs="Arial"/>
              </w:rPr>
            </w:pPr>
          </w:p>
        </w:tc>
      </w:tr>
      <w:tr w:rsidR="007906AF" w14:paraId="436E4DF0" w14:textId="77777777" w:rsidTr="007906AF">
        <w:tc>
          <w:tcPr>
            <w:tcW w:w="9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8AE94" w14:textId="5DF832CF" w:rsidR="007906AF" w:rsidRPr="00C25464" w:rsidRDefault="005E1B7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  <w:r w:rsidR="00470612">
              <w:rPr>
                <w:rFonts w:ascii="Arial" w:hAnsi="Arial" w:cs="Arial"/>
              </w:rPr>
              <w:t>/</w:t>
            </w:r>
            <w:r w:rsidR="00E9309D">
              <w:rPr>
                <w:rFonts w:ascii="Arial" w:hAnsi="Arial" w:cs="Arial"/>
              </w:rPr>
              <w:t>6</w:t>
            </w:r>
            <w:r w:rsidR="00DA76FC" w:rsidRPr="00C25464">
              <w:rPr>
                <w:rFonts w:ascii="Arial" w:hAnsi="Arial" w:cs="Arial"/>
              </w:rPr>
              <w:t>/2023</w:t>
            </w:r>
          </w:p>
        </w:tc>
      </w:tr>
    </w:tbl>
    <w:p w14:paraId="107C669D" w14:textId="77777777" w:rsidR="00D018D2" w:rsidRDefault="00000000" w:rsidP="007939DC"/>
    <w:sectPr w:rsidR="00D018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F5987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009CA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33C1E1B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EA7952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6D32BD"/>
    <w:multiLevelType w:val="hybridMultilevel"/>
    <w:tmpl w:val="7888855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246930">
    <w:abstractNumId w:val="1"/>
  </w:num>
  <w:num w:numId="2" w16cid:durableId="540477935">
    <w:abstractNumId w:val="0"/>
  </w:num>
  <w:num w:numId="3" w16cid:durableId="1012336058">
    <w:abstractNumId w:val="3"/>
  </w:num>
  <w:num w:numId="4" w16cid:durableId="1011493209">
    <w:abstractNumId w:val="2"/>
  </w:num>
  <w:num w:numId="5" w16cid:durableId="13307931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zEzMbO0NLM0NDNX0lEKTi0uzszPAykwqgUA6lFqYiwAAAA="/>
  </w:docVars>
  <w:rsids>
    <w:rsidRoot w:val="007906AF"/>
    <w:rsid w:val="0001491E"/>
    <w:rsid w:val="00044C6C"/>
    <w:rsid w:val="00096168"/>
    <w:rsid w:val="000A4C6B"/>
    <w:rsid w:val="000C0F20"/>
    <w:rsid w:val="001069F1"/>
    <w:rsid w:val="0012192C"/>
    <w:rsid w:val="0017586E"/>
    <w:rsid w:val="00194FB2"/>
    <w:rsid w:val="001C6E56"/>
    <w:rsid w:val="002052CA"/>
    <w:rsid w:val="00260FCB"/>
    <w:rsid w:val="002977BD"/>
    <w:rsid w:val="002A4037"/>
    <w:rsid w:val="002B3BFA"/>
    <w:rsid w:val="002C170C"/>
    <w:rsid w:val="003107E6"/>
    <w:rsid w:val="003575C0"/>
    <w:rsid w:val="00375E73"/>
    <w:rsid w:val="003773F9"/>
    <w:rsid w:val="003A50B1"/>
    <w:rsid w:val="003C573E"/>
    <w:rsid w:val="003D26D8"/>
    <w:rsid w:val="00404531"/>
    <w:rsid w:val="0045139D"/>
    <w:rsid w:val="00470612"/>
    <w:rsid w:val="00476026"/>
    <w:rsid w:val="00483A6E"/>
    <w:rsid w:val="004C6B3F"/>
    <w:rsid w:val="004F1BC3"/>
    <w:rsid w:val="0054244D"/>
    <w:rsid w:val="005C29DB"/>
    <w:rsid w:val="005E1B76"/>
    <w:rsid w:val="00611BAA"/>
    <w:rsid w:val="0067791E"/>
    <w:rsid w:val="006F6975"/>
    <w:rsid w:val="00751507"/>
    <w:rsid w:val="00751FAF"/>
    <w:rsid w:val="00757084"/>
    <w:rsid w:val="007701C4"/>
    <w:rsid w:val="007906AF"/>
    <w:rsid w:val="007939DC"/>
    <w:rsid w:val="007C6D48"/>
    <w:rsid w:val="007D19D2"/>
    <w:rsid w:val="007E37BF"/>
    <w:rsid w:val="007F5636"/>
    <w:rsid w:val="00807016"/>
    <w:rsid w:val="008428FB"/>
    <w:rsid w:val="00866490"/>
    <w:rsid w:val="008737FA"/>
    <w:rsid w:val="008778C3"/>
    <w:rsid w:val="008D0BD5"/>
    <w:rsid w:val="008E0FFA"/>
    <w:rsid w:val="008E3293"/>
    <w:rsid w:val="00911694"/>
    <w:rsid w:val="00917C29"/>
    <w:rsid w:val="00941ECD"/>
    <w:rsid w:val="009901DE"/>
    <w:rsid w:val="009C4D0C"/>
    <w:rsid w:val="009D7A87"/>
    <w:rsid w:val="00A04516"/>
    <w:rsid w:val="00A33D43"/>
    <w:rsid w:val="00A404DE"/>
    <w:rsid w:val="00AC08E0"/>
    <w:rsid w:val="00B14F7B"/>
    <w:rsid w:val="00B561AE"/>
    <w:rsid w:val="00B60CF9"/>
    <w:rsid w:val="00B773A7"/>
    <w:rsid w:val="00B81B1D"/>
    <w:rsid w:val="00B92A1C"/>
    <w:rsid w:val="00BA21D0"/>
    <w:rsid w:val="00BC02F3"/>
    <w:rsid w:val="00BD7EAC"/>
    <w:rsid w:val="00C25464"/>
    <w:rsid w:val="00C2754F"/>
    <w:rsid w:val="00C32E19"/>
    <w:rsid w:val="00C70EF9"/>
    <w:rsid w:val="00C923AE"/>
    <w:rsid w:val="00DA76FC"/>
    <w:rsid w:val="00DB5DE0"/>
    <w:rsid w:val="00E02332"/>
    <w:rsid w:val="00E90212"/>
    <w:rsid w:val="00E9309D"/>
    <w:rsid w:val="00E93C89"/>
    <w:rsid w:val="00ED559D"/>
    <w:rsid w:val="00F71DB6"/>
    <w:rsid w:val="00F73287"/>
    <w:rsid w:val="00F765AB"/>
    <w:rsid w:val="00F95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DE0F5"/>
  <w15:chartTrackingRefBased/>
  <w15:docId w15:val="{FA84F4D2-E1E2-4BCE-9813-1B62D48EF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6AF"/>
    <w:rPr>
      <w:rFonts w:ascii="Calibri" w:hAnsi="Calibri" w:cs="Times New Roman"/>
      <w:szCs w:val="22"/>
    </w:rPr>
  </w:style>
  <w:style w:type="paragraph" w:styleId="Heading1">
    <w:name w:val="heading 1"/>
    <w:basedOn w:val="Normal"/>
    <w:link w:val="Heading1Char"/>
    <w:uiPriority w:val="9"/>
    <w:qFormat/>
    <w:rsid w:val="007906AF"/>
    <w:pPr>
      <w:keepNext/>
      <w:spacing w:before="240" w:after="60"/>
      <w:outlineLvl w:val="0"/>
    </w:pPr>
    <w:rPr>
      <w:rFonts w:ascii="Arial" w:hAnsi="Arial" w:cs="Arial"/>
      <w:b/>
      <w:bCs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6AF"/>
    <w:rPr>
      <w:b/>
      <w:bCs/>
      <w:kern w:val="36"/>
      <w:sz w:val="28"/>
      <w:szCs w:val="28"/>
    </w:rPr>
  </w:style>
  <w:style w:type="paragraph" w:styleId="ListParagraph">
    <w:name w:val="List Paragraph"/>
    <w:basedOn w:val="Normal"/>
    <w:uiPriority w:val="34"/>
    <w:qFormat/>
    <w:rsid w:val="007906AF"/>
    <w:pPr>
      <w:ind w:left="720"/>
    </w:pPr>
  </w:style>
  <w:style w:type="paragraph" w:styleId="NormalWeb">
    <w:name w:val="Normal (Web)"/>
    <w:basedOn w:val="Normal"/>
    <w:uiPriority w:val="99"/>
    <w:unhideWhenUsed/>
    <w:rsid w:val="00A33D4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3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cid:image001.jpg@01D41453.B8D00A7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C625040E25A4AB661CE5D43EA59E5" ma:contentTypeVersion="9917" ma:contentTypeDescription="Create a new document." ma:contentTypeScope="" ma:versionID="f2ee05884f968914537d701f02fb436d">
  <xsd:schema xmlns:xsd="http://www.w3.org/2001/XMLSchema" xmlns:xs="http://www.w3.org/2001/XMLSchema" xmlns:p="http://schemas.microsoft.com/office/2006/metadata/properties" xmlns:ns1="http://schemas.microsoft.com/sharepoint/v3" xmlns:ns2="5b583dfb-73e0-4d8d-aa76-500cbdf21384" xmlns:ns3="95b3671a-db9e-4122-a41b-6ff05ecebbc8" targetNamespace="http://schemas.microsoft.com/office/2006/metadata/properties" ma:root="true" ma:fieldsID="93ee131c2fb4bff9bf571410389c6c9e" ns1:_="" ns2:_="" ns3:_="">
    <xsd:import namespace="http://schemas.microsoft.com/sharepoint/v3"/>
    <xsd:import namespace="5b583dfb-73e0-4d8d-aa76-500cbdf21384"/>
    <xsd:import namespace="95b3671a-db9e-4122-a41b-6ff05ecebb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583dfb-73e0-4d8d-aa76-500cbdf2138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3671a-db9e-4122-a41b-6ff05ecebb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b583dfb-73e0-4d8d-aa76-500cbdf21384">7HDYQKHRH2WF-364425434-495</_dlc_DocId>
    <_dlc_DocIdUrl xmlns="5b583dfb-73e0-4d8d-aa76-500cbdf21384">
      <Url>https://cranfield.sharepoint.com/sites/EducationSupportShare/_layouts/15/DocIdRedir.aspx?ID=7HDYQKHRH2WF-364425434-495</Url>
      <Description>7HDYQKHRH2WF-364425434-495</Description>
    </_dlc_DocIdUrl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895AD67-4110-47AB-8E2C-1C7FDF388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583dfb-73e0-4d8d-aa76-500cbdf21384"/>
    <ds:schemaRef ds:uri="95b3671a-db9e-4122-a41b-6ff05eceb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62BEFD-8DF2-4F2D-8C6E-57CCC385C0DC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F8E56CF-FEDA-4AD3-946B-A4B7179CE9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5D0AA5-B2E2-474A-826B-1A64E29017AB}">
  <ds:schemaRefs>
    <ds:schemaRef ds:uri="http://schemas.microsoft.com/office/2006/metadata/properties"/>
    <ds:schemaRef ds:uri="http://schemas.microsoft.com/office/infopath/2007/PartnerControls"/>
    <ds:schemaRef ds:uri="5b583dfb-73e0-4d8d-aa76-500cbdf21384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2</TotalTime>
  <Pages>2</Pages>
  <Words>339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anfield University</Company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ilangan, Cassie</dc:creator>
  <cp:keywords/>
  <dc:description/>
  <cp:lastModifiedBy>[Student] Marios Anastasopoulos</cp:lastModifiedBy>
  <cp:revision>93</cp:revision>
  <dcterms:created xsi:type="dcterms:W3CDTF">2023-04-28T10:07:00Z</dcterms:created>
  <dcterms:modified xsi:type="dcterms:W3CDTF">2023-06-25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C625040E25A4AB661CE5D43EA59E5</vt:lpwstr>
  </property>
  <property fmtid="{D5CDD505-2E9C-101B-9397-08002B2CF9AE}" pid="3" name="Order">
    <vt:r8>100</vt:r8>
  </property>
  <property fmtid="{D5CDD505-2E9C-101B-9397-08002B2CF9AE}" pid="4" name="_dlc_DocIdItemGuid">
    <vt:lpwstr>39a5aca5-40e9-4383-b900-f609e4de8e9f</vt:lpwstr>
  </property>
</Properties>
</file>